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E152B9" w14:textId="6193B207" w:rsidR="009F5FB6" w:rsidRDefault="004E2C5F">
      <w:r>
        <w:t>Travel to another planet</w:t>
      </w:r>
    </w:p>
    <w:p w14:paraId="7A218FA1" w14:textId="5C2AD2FD" w:rsidR="004E2C5F" w:rsidRDefault="004E2C5F">
      <w:r>
        <w:t>As the commander of the spaceship, I want to travel to another planet so that I can trade with other people.</w:t>
      </w:r>
    </w:p>
    <w:p w14:paraId="71ED202E" w14:textId="770E56B4" w:rsidR="004E2C5F" w:rsidRDefault="004E2C5F">
      <w:r>
        <w:t xml:space="preserve">I will first click on the map and check nearby planets. The planets should have some properties and information, but they are not visible if I have not been to that planet. When I click on the planet, I will know how far it is from me and there should be a window asking me whether I should go to that planet. If I choose yes, I should navigate to that planet. </w:t>
      </w:r>
    </w:p>
    <w:p w14:paraId="329A997B" w14:textId="3F0D1DFA" w:rsidR="004E2C5F" w:rsidRDefault="004E2C5F">
      <w:r>
        <w:t>During the journey, I may encounter police, pirates and other traders. I may have some interactions with them (to be specified later). When I arrive at my destin</w:t>
      </w:r>
      <w:bookmarkStart w:id="0" w:name="_GoBack"/>
      <w:bookmarkEnd w:id="0"/>
      <w:r>
        <w:t>ation. I will be shown the information of the planet and the goods I can trade.</w:t>
      </w:r>
    </w:p>
    <w:sectPr w:rsidR="004E2C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3NTMxNDYwNTYzMjZW0lEKTi0uzszPAykwrAUA/h0v/CwAAAA="/>
  </w:docVars>
  <w:rsids>
    <w:rsidRoot w:val="004E2C5F"/>
    <w:rsid w:val="00036F77"/>
    <w:rsid w:val="004E2C5F"/>
    <w:rsid w:val="008D4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FE33D"/>
  <w15:chartTrackingRefBased/>
  <w15:docId w15:val="{E2AFA57D-6EE5-4EEB-886E-F7ACB054A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0</Words>
  <Characters>627</Characters>
  <Application>Microsoft Office Word</Application>
  <DocSecurity>0</DocSecurity>
  <Lines>5</Lines>
  <Paragraphs>1</Paragraphs>
  <ScaleCrop>false</ScaleCrop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u, Chunhao</dc:creator>
  <cp:keywords/>
  <dc:description/>
  <cp:lastModifiedBy>Zou, Chunhao</cp:lastModifiedBy>
  <cp:revision>1</cp:revision>
  <dcterms:created xsi:type="dcterms:W3CDTF">2020-02-09T21:13:00Z</dcterms:created>
  <dcterms:modified xsi:type="dcterms:W3CDTF">2020-02-09T21:23:00Z</dcterms:modified>
</cp:coreProperties>
</file>